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Whitney Beck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hitn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ck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2 Adams Avenue, Glencoe, IL, USA Glencoe, IL, USA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hitney.beck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442093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